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5B70" w:rsidRPr="003851D1" w:rsidRDefault="008578C8">
      <w:pPr>
        <w:rPr>
          <w:b/>
        </w:rPr>
      </w:pPr>
      <w:r w:rsidRPr="003851D1">
        <w:rPr>
          <w:b/>
        </w:rPr>
        <w:t>EE</w:t>
      </w:r>
      <w:r w:rsidR="00FB115F">
        <w:rPr>
          <w:b/>
        </w:rPr>
        <w:t>474/574</w:t>
      </w:r>
      <w:r w:rsidRPr="003851D1">
        <w:rPr>
          <w:b/>
        </w:rPr>
        <w:t xml:space="preserve"> FINAL PROJECT DETAILS</w:t>
      </w:r>
      <w:r w:rsidR="003851D1">
        <w:rPr>
          <w:b/>
        </w:rPr>
        <w:t xml:space="preserve"> (DRAFT VERSION 1.0)</w:t>
      </w:r>
    </w:p>
    <w:p w:rsidR="008578C8" w:rsidRDefault="008578C8"/>
    <w:p w:rsidR="008578C8" w:rsidRDefault="008578C8">
      <w:r w:rsidRPr="003851D1">
        <w:rPr>
          <w:b/>
        </w:rPr>
        <w:t>LMS Submission Deadline:</w:t>
      </w:r>
      <w:r w:rsidR="00FB115F">
        <w:t xml:space="preserve"> 30</w:t>
      </w:r>
      <w:r>
        <w:rPr>
          <w:vertAlign w:val="superscript"/>
        </w:rPr>
        <w:t xml:space="preserve"> </w:t>
      </w:r>
      <w:r>
        <w:t xml:space="preserve">December 2019 at </w:t>
      </w:r>
      <w:r w:rsidR="00FB115F">
        <w:t>9</w:t>
      </w:r>
      <w:r>
        <w:t>:40</w:t>
      </w:r>
    </w:p>
    <w:p w:rsidR="008578C8" w:rsidRDefault="008578C8">
      <w:r w:rsidRPr="003851D1">
        <w:rPr>
          <w:b/>
        </w:rPr>
        <w:t>Presentations:</w:t>
      </w:r>
      <w:r w:rsidR="00FB115F">
        <w:t xml:space="preserve"> 30 December 2019 between 09</w:t>
      </w:r>
      <w:r>
        <w:t>:4</w:t>
      </w:r>
      <w:r w:rsidR="00FB115F">
        <w:t>0-12</w:t>
      </w:r>
      <w:r>
        <w:t>:30</w:t>
      </w:r>
    </w:p>
    <w:p w:rsidR="008578C8" w:rsidRDefault="003851D1">
      <w:r>
        <w:rPr>
          <w:b/>
        </w:rPr>
        <w:t>Group</w:t>
      </w:r>
      <w:r w:rsidR="008578C8" w:rsidRPr="003851D1">
        <w:rPr>
          <w:b/>
        </w:rPr>
        <w:t>:</w:t>
      </w:r>
      <w:r w:rsidR="008578C8">
        <w:t xml:space="preserve"> You are allowe</w:t>
      </w:r>
      <w:r w:rsidR="00FB115F">
        <w:t>d to create a group of maximum 3</w:t>
      </w:r>
      <w:r w:rsidR="008578C8">
        <w:t xml:space="preserve"> people</w:t>
      </w:r>
    </w:p>
    <w:p w:rsidR="008578C8" w:rsidRDefault="008578C8">
      <w:r>
        <w:t xml:space="preserve">1,2,3 </w:t>
      </w:r>
      <w:r w:rsidR="003851D1">
        <w:t>in a group</w:t>
      </w:r>
      <w:r w:rsidR="003851D1">
        <w:t xml:space="preserve"> </w:t>
      </w:r>
      <w:r>
        <w:t xml:space="preserve">people are allowed. </w:t>
      </w:r>
      <w:r w:rsidR="00FB115F">
        <w:t>4</w:t>
      </w:r>
      <w:r>
        <w:t xml:space="preserve"> or more people </w:t>
      </w:r>
      <w:r w:rsidR="003851D1">
        <w:t>in</w:t>
      </w:r>
      <w:r>
        <w:t xml:space="preserve"> a group is NOT allowed</w:t>
      </w:r>
    </w:p>
    <w:p w:rsidR="008578C8" w:rsidRDefault="008578C8">
      <w:pPr>
        <w:rPr>
          <w:b/>
        </w:rPr>
      </w:pPr>
      <w:r w:rsidRPr="008578C8">
        <w:rPr>
          <w:b/>
        </w:rPr>
        <w:t xml:space="preserve">Names of the people in a group should be submitted by an email by December </w:t>
      </w:r>
      <w:r w:rsidR="00FB115F">
        <w:rPr>
          <w:b/>
        </w:rPr>
        <w:t>9</w:t>
      </w:r>
      <w:r w:rsidRPr="008578C8">
        <w:rPr>
          <w:b/>
          <w:vertAlign w:val="superscript"/>
        </w:rPr>
        <w:t>th</w:t>
      </w:r>
      <w:r w:rsidRPr="008578C8">
        <w:rPr>
          <w:b/>
        </w:rPr>
        <w:t>, 2019.</w:t>
      </w:r>
      <w:r w:rsidR="003851D1">
        <w:rPr>
          <w:b/>
        </w:rPr>
        <w:t xml:space="preserve"> One email for each group is enough.</w:t>
      </w:r>
    </w:p>
    <w:p w:rsidR="008578C8" w:rsidRDefault="008578C8"/>
    <w:p w:rsidR="008578C8" w:rsidRPr="003851D1" w:rsidRDefault="008578C8">
      <w:pPr>
        <w:rPr>
          <w:b/>
        </w:rPr>
      </w:pPr>
      <w:r w:rsidRPr="003851D1">
        <w:rPr>
          <w:b/>
        </w:rPr>
        <w:t>PROJECT SCOPE</w:t>
      </w:r>
    </w:p>
    <w:p w:rsidR="008578C8" w:rsidRDefault="008578C8" w:rsidP="008578C8">
      <w:pPr>
        <w:pStyle w:val="ListParagraph"/>
        <w:numPr>
          <w:ilvl w:val="0"/>
          <w:numId w:val="1"/>
        </w:numPr>
      </w:pPr>
      <w:r>
        <w:t>You are expected to create a graphical user interface (GUI) on MATLAB</w:t>
      </w:r>
    </w:p>
    <w:p w:rsidR="008578C8" w:rsidRDefault="008578C8" w:rsidP="008578C8">
      <w:pPr>
        <w:pStyle w:val="ListParagraph"/>
        <w:numPr>
          <w:ilvl w:val="0"/>
          <w:numId w:val="1"/>
        </w:numPr>
      </w:pPr>
      <w:r>
        <w:t>The GUI should read the excel file</w:t>
      </w:r>
    </w:p>
    <w:p w:rsidR="008578C8" w:rsidRDefault="00FB115F" w:rsidP="008578C8">
      <w:pPr>
        <w:pStyle w:val="ListParagraph"/>
        <w:numPr>
          <w:ilvl w:val="0"/>
          <w:numId w:val="1"/>
        </w:numPr>
      </w:pPr>
      <w:r>
        <w:t>The user can select one of three options to run</w:t>
      </w:r>
    </w:p>
    <w:p w:rsidR="00FB115F" w:rsidRDefault="00FB115F" w:rsidP="00FB115F">
      <w:pPr>
        <w:pStyle w:val="ListParagraph"/>
        <w:numPr>
          <w:ilvl w:val="1"/>
          <w:numId w:val="1"/>
        </w:numPr>
      </w:pPr>
      <w:r>
        <w:t>Unit Commitment only</w:t>
      </w:r>
    </w:p>
    <w:p w:rsidR="00FB115F" w:rsidRDefault="00FB115F" w:rsidP="00FB115F">
      <w:pPr>
        <w:pStyle w:val="ListParagraph"/>
        <w:numPr>
          <w:ilvl w:val="1"/>
          <w:numId w:val="1"/>
        </w:numPr>
      </w:pPr>
      <w:r>
        <w:t>Economic Dispatch only</w:t>
      </w:r>
    </w:p>
    <w:p w:rsidR="00FB115F" w:rsidRDefault="00FB115F" w:rsidP="00FB115F">
      <w:pPr>
        <w:pStyle w:val="ListParagraph"/>
        <w:numPr>
          <w:ilvl w:val="1"/>
          <w:numId w:val="1"/>
        </w:numPr>
      </w:pPr>
      <w:r>
        <w:t>Unit Commitment and Economic Dispatch together</w:t>
      </w:r>
    </w:p>
    <w:p w:rsidR="00FB115F" w:rsidRDefault="008578C8" w:rsidP="00FB115F">
      <w:pPr>
        <w:pStyle w:val="ListParagraph"/>
        <w:numPr>
          <w:ilvl w:val="0"/>
          <w:numId w:val="1"/>
        </w:numPr>
      </w:pPr>
      <w:r>
        <w:t>After the calculations are done, results should be given on the GUI</w:t>
      </w:r>
      <w:r w:rsidR="00FB115F">
        <w:t>. Minimum expectations are below. You are free to present more data on your interface.</w:t>
      </w:r>
    </w:p>
    <w:p w:rsidR="00FB115F" w:rsidRDefault="00FB115F" w:rsidP="00FB115F">
      <w:pPr>
        <w:pStyle w:val="ListParagraph"/>
        <w:numPr>
          <w:ilvl w:val="1"/>
          <w:numId w:val="1"/>
        </w:numPr>
      </w:pPr>
      <w:r>
        <w:t>Unit Commitment:</w:t>
      </w:r>
    </w:p>
    <w:p w:rsidR="00FB115F" w:rsidRDefault="00FB115F" w:rsidP="00FB115F">
      <w:pPr>
        <w:pStyle w:val="ListParagraph"/>
        <w:numPr>
          <w:ilvl w:val="2"/>
          <w:numId w:val="1"/>
        </w:numPr>
      </w:pPr>
      <w:r>
        <w:t>A chart to represent which units are ON for each hour</w:t>
      </w:r>
    </w:p>
    <w:p w:rsidR="00FB115F" w:rsidRDefault="00FB115F" w:rsidP="00FB115F">
      <w:pPr>
        <w:pStyle w:val="ListParagraph"/>
        <w:numPr>
          <w:ilvl w:val="2"/>
          <w:numId w:val="1"/>
        </w:numPr>
      </w:pPr>
      <w:r>
        <w:t>A chart</w:t>
      </w:r>
      <w:r>
        <w:t xml:space="preserve"> to represent which units start up at</w:t>
      </w:r>
      <w:r>
        <w:t xml:space="preserve"> each hour</w:t>
      </w:r>
    </w:p>
    <w:p w:rsidR="00FB115F" w:rsidRDefault="00FB115F" w:rsidP="00FB115F">
      <w:pPr>
        <w:pStyle w:val="ListParagraph"/>
        <w:numPr>
          <w:ilvl w:val="2"/>
          <w:numId w:val="1"/>
        </w:numPr>
      </w:pPr>
      <w:r>
        <w:t xml:space="preserve">A chart to represent which units </w:t>
      </w:r>
      <w:r>
        <w:t xml:space="preserve">shutdown </w:t>
      </w:r>
      <w:r>
        <w:t>at each hour</w:t>
      </w:r>
    </w:p>
    <w:p w:rsidR="00FB115F" w:rsidRDefault="00FB115F" w:rsidP="00FB115F">
      <w:pPr>
        <w:pStyle w:val="ListParagraph"/>
        <w:numPr>
          <w:ilvl w:val="2"/>
          <w:numId w:val="1"/>
        </w:numPr>
      </w:pPr>
      <w:r>
        <w:t xml:space="preserve">A chart to represent total demand and the </w:t>
      </w:r>
      <w:r w:rsidR="008758F4">
        <w:t xml:space="preserve">total </w:t>
      </w:r>
      <w:bookmarkStart w:id="0" w:name="_GoBack"/>
      <w:bookmarkEnd w:id="0"/>
      <w:r>
        <w:t>maximum capacity committed from the units for each hour</w:t>
      </w:r>
    </w:p>
    <w:p w:rsidR="00FB115F" w:rsidRDefault="00FB115F" w:rsidP="00FB115F">
      <w:pPr>
        <w:pStyle w:val="ListParagraph"/>
        <w:numPr>
          <w:ilvl w:val="1"/>
          <w:numId w:val="1"/>
        </w:numPr>
      </w:pPr>
      <w:r>
        <w:t>Economic Dispatch</w:t>
      </w:r>
    </w:p>
    <w:p w:rsidR="00FB115F" w:rsidRDefault="00FB115F" w:rsidP="00FB115F">
      <w:pPr>
        <w:pStyle w:val="ListParagraph"/>
        <w:numPr>
          <w:ilvl w:val="2"/>
          <w:numId w:val="1"/>
        </w:numPr>
      </w:pPr>
      <w:r>
        <w:t>A stacked bar chart to represent the amount dispatched from each generator for each hour</w:t>
      </w:r>
    </w:p>
    <w:p w:rsidR="00FB115F" w:rsidRDefault="00FB115F" w:rsidP="0080401C">
      <w:pPr>
        <w:pStyle w:val="ListParagraph"/>
        <w:numPr>
          <w:ilvl w:val="2"/>
          <w:numId w:val="1"/>
        </w:numPr>
      </w:pPr>
      <w:r>
        <w:t>A chart to present hourly electricity price (the price of last accepted offer)</w:t>
      </w:r>
    </w:p>
    <w:p w:rsidR="008578C8" w:rsidRDefault="008578C8" w:rsidP="008578C8"/>
    <w:p w:rsidR="008578C8" w:rsidRPr="003851D1" w:rsidRDefault="008578C8" w:rsidP="008578C8">
      <w:pPr>
        <w:rPr>
          <w:b/>
        </w:rPr>
      </w:pPr>
      <w:r w:rsidRPr="003851D1">
        <w:rPr>
          <w:b/>
        </w:rPr>
        <w:t>GRADING</w:t>
      </w:r>
    </w:p>
    <w:p w:rsidR="008578C8" w:rsidRDefault="008578C8" w:rsidP="008578C8">
      <w:r>
        <w:t>Final Project has a weight of 2</w:t>
      </w:r>
      <w:r w:rsidR="0080401C">
        <w:t>5</w:t>
      </w:r>
      <w:r>
        <w:t>% for the letter grading.</w:t>
      </w:r>
    </w:p>
    <w:p w:rsidR="008578C8" w:rsidRDefault="008578C8" w:rsidP="008578C8">
      <w:r>
        <w:t xml:space="preserve">Successful solution of each </w:t>
      </w:r>
      <w:r w:rsidR="0080401C">
        <w:t>option</w:t>
      </w:r>
      <w:r>
        <w:t xml:space="preserve"> receives </w:t>
      </w:r>
      <w:r w:rsidR="0080401C">
        <w:t>5</w:t>
      </w:r>
      <w:r>
        <w:t xml:space="preserve"> points.</w:t>
      </w:r>
      <w:r w:rsidR="0080401C">
        <w:t xml:space="preserve"> (Total 15 points)</w:t>
      </w:r>
    </w:p>
    <w:p w:rsidR="008578C8" w:rsidRDefault="008578C8" w:rsidP="008578C8">
      <w:r>
        <w:t>Having an acceptable GUI receives 3 points</w:t>
      </w:r>
    </w:p>
    <w:p w:rsidR="0080401C" w:rsidRDefault="0080401C" w:rsidP="008578C8">
      <w:r>
        <w:t>Having all expected charts on the GUI receives 5 points.</w:t>
      </w:r>
    </w:p>
    <w:p w:rsidR="008578C8" w:rsidRDefault="008578C8" w:rsidP="008578C8">
      <w:r>
        <w:t>Being present at the time of presentation receives 2 points.</w:t>
      </w:r>
    </w:p>
    <w:p w:rsidR="008578C8" w:rsidRDefault="008578C8" w:rsidP="008578C8"/>
    <w:p w:rsidR="008578C8" w:rsidRDefault="008578C8" w:rsidP="008578C8">
      <w:pPr>
        <w:rPr>
          <w:b/>
        </w:rPr>
      </w:pPr>
      <w:r w:rsidRPr="003851D1">
        <w:rPr>
          <w:b/>
        </w:rPr>
        <w:t xml:space="preserve">THE PROBLEM </w:t>
      </w:r>
    </w:p>
    <w:p w:rsidR="00AB46F6" w:rsidRDefault="00AB46F6" w:rsidP="00AB46F6">
      <w:r>
        <w:t>The parameters of each generator should be read from an excel file. You need to decide what parameters are needed to complete this project.</w:t>
      </w:r>
    </w:p>
    <w:p w:rsidR="0080401C" w:rsidRDefault="0080401C" w:rsidP="008578C8">
      <w:r w:rsidRPr="0080401C">
        <w:t>A pow</w:t>
      </w:r>
      <w:r>
        <w:t xml:space="preserve">er system consists of </w:t>
      </w:r>
      <w:r w:rsidRPr="00AB46F6">
        <w:rPr>
          <w:b/>
        </w:rPr>
        <w:t>maximum</w:t>
      </w:r>
      <w:r>
        <w:t xml:space="preserve"> 7 generators should have been solved by the program.</w:t>
      </w:r>
      <w:r w:rsidR="00AB46F6">
        <w:t xml:space="preserve"> The program should work even if less than 7 generators are defined in the excel file. </w:t>
      </w:r>
    </w:p>
    <w:p w:rsidR="0080401C" w:rsidRDefault="0080401C" w:rsidP="008578C8">
      <w:r>
        <w:t xml:space="preserve">The expectation during the presentation will be: changing the parameters on the excel file and rerun the program successfully. </w:t>
      </w:r>
      <w:r w:rsidR="00AB46F6">
        <w:t xml:space="preserve">NOTE: </w:t>
      </w:r>
      <w:r>
        <w:t>Don’t write the parameters on the MATLAB code. GUI should have a browse button to choose which excel file to read.</w:t>
      </w:r>
    </w:p>
    <w:p w:rsidR="0080401C" w:rsidRDefault="0080401C" w:rsidP="008578C8"/>
    <w:sectPr w:rsidR="008040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642E30"/>
    <w:multiLevelType w:val="hybridMultilevel"/>
    <w:tmpl w:val="26E0C5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577176"/>
    <w:multiLevelType w:val="hybridMultilevel"/>
    <w:tmpl w:val="FF32DC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jEwNDIwNzA2NjNX0lEKTi0uzszPAykwrAUAREJdPCwAAAA="/>
  </w:docVars>
  <w:rsids>
    <w:rsidRoot w:val="008578C8"/>
    <w:rsid w:val="003851D1"/>
    <w:rsid w:val="0080401C"/>
    <w:rsid w:val="008578C8"/>
    <w:rsid w:val="008758F4"/>
    <w:rsid w:val="00AB46F6"/>
    <w:rsid w:val="00D130D0"/>
    <w:rsid w:val="00E55B70"/>
    <w:rsid w:val="00FB115F"/>
    <w:rsid w:val="00FE7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8294D"/>
  <w15:chartTrackingRefBased/>
  <w15:docId w15:val="{ED50ABB1-9D77-4EAF-8A20-C28493256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78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turk Poyrazoglu</dc:creator>
  <cp:keywords/>
  <dc:description/>
  <cp:lastModifiedBy>Gokturk Poyrazoglu</cp:lastModifiedBy>
  <cp:revision>4</cp:revision>
  <dcterms:created xsi:type="dcterms:W3CDTF">2019-11-28T05:36:00Z</dcterms:created>
  <dcterms:modified xsi:type="dcterms:W3CDTF">2019-11-28T05:57:00Z</dcterms:modified>
</cp:coreProperties>
</file>